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internship-application-letter"/>
    <w:p>
      <w:pPr>
        <w:pStyle w:val="Heading1"/>
      </w:pPr>
      <w:r>
        <w:t xml:space="preserve">INTERNSHIP APPLICATION LETTER</w:t>
      </w:r>
    </w:p>
    <w:bookmarkStart w:id="20" w:name="for-astronomer-internship-position"/>
    <w:p>
      <w:pPr>
        <w:pStyle w:val="Heading2"/>
      </w:pPr>
      <w:r>
        <w:t xml:space="preserve">FOR ASTRONOMER INTERNSHIP POSITION</w:t>
      </w:r>
    </w:p>
    <w:bookmarkEnd w:id="20"/>
    <w:bookmarkEnd w:id="21"/>
    <w:p>
      <w:pPr>
        <w:pStyle w:val="FirstParagraph"/>
      </w:pPr>
      <w:r>
        <w:t xml:space="preserve">Dr. Akira Tanaka</w:t>
      </w:r>
    </w:p>
    <w:p>
      <w:pPr>
        <w:pStyle w:val="BodyText"/>
      </w:pPr>
      <w:r>
        <w:t xml:space="preserve">Director, Kavli Institute for the Physics and Mathematics of the Universe (Kavli IPMU)</w:t>
      </w:r>
    </w:p>
    <w:p>
      <w:pPr>
        <w:pStyle w:val="BodyText"/>
      </w:pPr>
      <w:r>
        <w:t xml:space="preserve">University of Tokyo, 5-1-5 Kashiwanoha</w:t>
      </w:r>
    </w:p>
    <w:p>
      <w:pPr>
        <w:pStyle w:val="BodyText"/>
      </w:pPr>
      <w:r>
        <w:t xml:space="preserve">Kashiwa, Chiba 277-8583</w:t>
      </w:r>
    </w:p>
    <w:p>
      <w:pPr>
        <w:pStyle w:val="BodyText"/>
      </w:pPr>
      <w:r>
        <w:t xml:space="preserve">Japan</w:t>
      </w:r>
    </w:p>
    <w:p>
      <w:pPr>
        <w:pStyle w:val="BodyText"/>
      </w:pPr>
      <w:r>
        <w:t xml:space="preserve">Date: October 26, 2023</w:t>
      </w:r>
    </w:p>
    <w:bookmarkStart w:id="22" w:name="X398cb9585635f02dcccb0d88d519fb203128afb"/>
    <w:p>
      <w:pPr>
        <w:pStyle w:val="Heading3"/>
      </w:pPr>
      <w:r>
        <w:t xml:space="preserve">Subject: Application for Astronomer Internship at Kavli IPMU, Japan Kyoto</w:t>
      </w:r>
    </w:p>
    <w:bookmarkEnd w:id="22"/>
    <w:p>
      <w:pPr>
        <w:pStyle w:val="FirstParagraph"/>
      </w:pPr>
      <w:r>
        <w:t xml:space="preserve">Dear Dr. Tanaka,</w:t>
      </w:r>
    </w:p>
    <w:p>
      <w:pPr>
        <w:pStyle w:val="BodyText"/>
      </w:pPr>
      <w:r>
        <w:t xml:space="preserve">It is with profound enthusiasm that I submit my Internship Application Letter for the Astronomer Internship position at the Kavli Institute for the Physics and Mathematics of the Universe (Kavli IPMU) in Japan Kyoto. As a dedicated astronomy student whose academic journey has been profoundly shaped by Kyoto's unique confluence of ancient cosmic wisdom and cutting-edge astrophysical research, I am compelled to pursue this opportunity to contribute to your institute's pioneering work under the guidance of world-renowned researchers.</w:t>
      </w:r>
    </w:p>
    <w:p>
      <w:pPr>
        <w:pStyle w:val="BodyText"/>
      </w:pPr>
      <w:r>
        <w:t xml:space="preserve">My academic foundation in astronomy was meticulously cultivated at the University of Cambridge, where I completed a BSc (Hons) in Astrophysics with first-class honors. My thesis on "Galactic Structure and Dark Matter Distribution in Spiral Galaxies" leveraged data from the Sloan Digital Sky Survey, requiring advanced statistical modeling using Python and Astropy libraries. This project not only honed my technical proficiency but also ignited my fascination with observational cosmology—a field where Kyoto's historical observatories and modern research facilities create an unparalleled intellectual ecosystem. I have long admired how Japan Kyoto has preserved ancient astronomical traditions while spearheading contemporary discoveries, such as the Subaru Telescope's contributions to understanding dark energy through deep-field surveys.</w:t>
      </w:r>
    </w:p>
    <w:p>
      <w:pPr>
        <w:pStyle w:val="BodyText"/>
      </w:pPr>
      <w:r>
        <w:t xml:space="preserve">What specifically draws me to Japan Kyoto is its extraordinary legacy in celestial observation dating back centuries. The city's ancient observatories like the Kyoto Tenmangu Shrine, which once functioned as a celestial navigation site for Heian-period astronomers, now stand as a powerful symbol of humanity's timeless quest to understand the cosmos. This historical continuity resonates deeply with my academic philosophy: true astronomical progress requires both reverence for past wisdom and bold innovation. I am eager to immerse myself in Kyoto's intellectual landscape—where modern facilities like the Kyoto University Observatories coexist with sites where ancient scholars mapped stars millennia ago—to bridge this tradition with today's research. The city’s harmonious blend of Shinto sacred spaces, Zen gardens, and cutting-edge laboratories offers an irreplaceable environment for holistic scientific growth.</w:t>
      </w:r>
    </w:p>
    <w:p>
      <w:pPr>
        <w:pStyle w:val="BodyText"/>
      </w:pPr>
      <w:r>
        <w:t xml:space="preserve">My technical repertoire aligns precisely with Kavli IPMU's research thrusts in cosmology and high-energy astrophysics. I possess advanced proficiency in data analysis (Python, IDL), experience with telescope operations at the University of Cambridge’s Institute of Astronomy, and hands-on work with spectroscopic datasets from the Hubble Space Telescope. During a summer internship at the National Astronomical Observatory of Japan in Tokyo, I assisted Dr. Hiroshi Sato in calibrating instruments for gravitational wave follow-up observations—a project directly relevant to Kavli IPMU’s multi-messenger astronomy initiatives. Furthermore, my fluency in Japanese (JLPT N2 level) and cultural adaptability ensure seamless integration into your team; I have already begun studying Kyoto dialect through local language exchange programs to better engage with the community.</w:t>
      </w:r>
    </w:p>
    <w:p>
      <w:pPr>
        <w:pStyle w:val="BodyText"/>
      </w:pPr>
      <w:r>
        <w:t xml:space="preserve">Crucially, my motivation extends beyond technical contribution. As an Internship Application Letter should reflect, I view this opportunity as a transformative cultural and intellectual pilgrimage. Kyoto’s philosophy of *wabi-sabi*—finding beauty in imperfection—resonates with the very nature of astronomical discovery: where messy data gradually reveals cosmic truths through patient analysis. I am inspired by how Kyoto researchers, like Prof. Yuki Kato whose work on neutron star mergers was published in *Nature Astronomy*, embody this ethos. Your institute’s commitment to "unifying physics and mathematics" mirrors my belief that astronomy must transcend disciplinary silos—just as Kyoto’s historical observatories once integrated astronomy with philosophy and artistry.</w:t>
      </w:r>
    </w:p>
    <w:p>
      <w:pPr>
        <w:pStyle w:val="BodyText"/>
      </w:pPr>
      <w:r>
        <w:t xml:space="preserve">I have meticulously planned how I will maximize this internship’s impact. In the first month, I aim to master Kavli IPMU’s data pipelines for the Hyper Suprime-Cam survey while contributing to your ongoing study of galaxy cluster dynamics. By month three, I intend to propose a collaborative project analyzing gravitational lensing effects in the Kyoto-identified "Great Wall" structures using machine learning—a methodology my Cambridge thesis pioneered. Throughout, I will actively participate in Kyoto’s astronomy community: attending seminars at the Kyoto University Astronomical Society, visiting historical sites like the old Nijo Castle Observatory (where Tokugawa shoguns tracked celestial events), and sharing findings through your institute’s public outreach programs.</w:t>
      </w:r>
    </w:p>
    <w:p>
      <w:pPr>
        <w:pStyle w:val="BodyText"/>
      </w:pPr>
      <w:r>
        <w:t xml:space="preserve">Japan Kyoto represents far more than a geographic location—it is a living laboratory of scientific continuity. The city’s ability to honor its cosmic heritage while driving innovation makes it the ideal setting for an aspiring Astronomer to refine both technical skills and philosophical perspective. My academic rigor, cross-cultural readiness, and unwavering dedication to advancing our understanding of the universe align seamlessly with Kavli IPMU’s mission. I am confident that my background in observational astrophysics, coupled with my deep respect for Kyoto’s astronomical legacy, will enable me to contribute meaningfully from day one.</w:t>
      </w:r>
    </w:p>
    <w:p>
      <w:pPr>
        <w:pStyle w:val="BodyText"/>
      </w:pPr>
      <w:r>
        <w:t xml:space="preserve">Thank you for considering this Internship Application Letter. I have attached my CV, academic transcripts, and a letter of recommendation from Professor Eleanor Vance (Cambridge) that further details my capabilities. I welcome the opportunity to discuss how my skills in data-driven cosmology can support Kavli IPMU’s vision during an interview at your convenience. My availability for an internship commencing April 2024 is flexible, and I have already initiated preliminary arrangements for accommodation near Kyoto University’s main campus.</w:t>
      </w:r>
    </w:p>
    <w:p>
      <w:pPr>
        <w:pStyle w:val="BodyText"/>
      </w:pPr>
      <w:r>
        <w:t xml:space="preserve">Sincerely,</w:t>
      </w:r>
    </w:p>
    <w:p>
      <w:pPr>
        <w:pStyle w:val="BodyText"/>
      </w:pPr>
      <w:r>
        <w:br/>
      </w:r>
      <w:r>
        <w:br/>
      </w:r>
      <w:r>
        <w:br/>
      </w:r>
    </w:p>
    <w:p>
      <w:pPr>
        <w:pStyle w:val="BodyText"/>
      </w:pPr>
      <w:r>
        <w:t xml:space="preserve">Dr. Amelia Chen</w:t>
      </w:r>
    </w:p>
    <w:p>
      <w:pPr>
        <w:pStyle w:val="BodyText"/>
      </w:pPr>
      <w:r>
        <w:t xml:space="preserve">University of Cambridge, UK</w:t>
      </w:r>
    </w:p>
    <w:p>
      <w:pPr>
        <w:pStyle w:val="BodyText"/>
      </w:pPr>
      <w:r>
        <w:t xml:space="preserve">Email: amelia.chen@cam.ac.uk | Phone: +44 7912 345678</w:t>
      </w:r>
    </w:p>
    <w:p>
      <w:pPr>
        <w:pStyle w:val="BodyText"/>
      </w:pPr>
      <w:r>
        <w:t xml:space="preserve">"The stars are the same for all who gaze upon them, yet Kyoto teaches us to see them anew through the lens of history and culture."</w:t>
      </w:r>
    </w:p>
    <w:p>
      <w:pPr>
        <w:pStyle w:val="BodyText"/>
      </w:pPr>
      <w:r>
        <w:t xml:space="preserve">— Adapted from a 12th-century Heian-period astronomer's diary, preserved at Kyoto National Muse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Japan Kyoto</dc:title>
  <dc:creator/>
  <dc:language>en</dc:language>
  <cp:keywords/>
  <dcterms:created xsi:type="dcterms:W3CDTF">2026-07-21T04:51:57Z</dcterms:created>
  <dcterms:modified xsi:type="dcterms:W3CDTF">2026-07-21T04:51:57Z</dcterms:modified>
</cp:coreProperties>
</file>

<file path=docProps/custom.xml><?xml version="1.0" encoding="utf-8"?>
<Properties xmlns="http://schemas.openxmlformats.org/officeDocument/2006/custom-properties" xmlns:vt="http://schemas.openxmlformats.org/officeDocument/2006/docPropsVTypes"/>
</file>